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6DED2" w14:textId="77777777" w:rsidR="00F72D7E" w:rsidRDefault="00F72D7E" w:rsidP="00CB14ED">
      <w:pPr>
        <w:pStyle w:val="EnvelopeReturn"/>
      </w:pPr>
      <w:r w:rsidRPr="008D7343">
        <w:rPr>
          <w:noProof/>
        </w:rPr>
        <w:t>test1test2</w:t>
      </w:r>
    </w:p>
    <w:p w14:paraId="1BAEEC71" w14:textId="77777777" w:rsidR="00F72D7E" w:rsidRDefault="00F72D7E" w:rsidP="00CB14ED">
      <w:pPr>
        <w:pStyle w:val="EnvelopeAddress"/>
        <w:framePr w:wrap="auto"/>
      </w:pPr>
      <w:r w:rsidRPr="008D7343">
        <w:rPr>
          <w:noProof/>
        </w:rPr>
        <w:t>test1</w:t>
      </w:r>
    </w:p>
    <w:p w14:paraId="20B16FD6" w14:textId="77777777" w:rsidR="00F72D7E" w:rsidRDefault="00F72D7E">
      <w:pPr>
        <w:rPr>
          <w:noProof/>
        </w:rPr>
        <w:sectPr w:rsidR="00F72D7E" w:rsidSect="00F72D7E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noProof/>
        </w:rPr>
        <w:t>testtest1test2test4</w:t>
      </w:r>
    </w:p>
    <w:p w14:paraId="521C34D7" w14:textId="77777777" w:rsidR="00F72D7E" w:rsidRDefault="00F72D7E"/>
    <w:sectPr w:rsidR="00F72D7E" w:rsidSect="00F72D7E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E7D452" w14:textId="77777777" w:rsidR="005470BD" w:rsidRDefault="005470BD" w:rsidP="000150D5">
      <w:r>
        <w:separator/>
      </w:r>
    </w:p>
  </w:endnote>
  <w:endnote w:type="continuationSeparator" w:id="0">
    <w:p w14:paraId="07F18BFB" w14:textId="77777777" w:rsidR="005470BD" w:rsidRDefault="005470BD" w:rsidP="00015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61D2A3" w14:textId="77777777" w:rsidR="00F72D7E" w:rsidRDefault="00F72D7E">
    <w:pPr>
      <w:pStyle w:val="Footer"/>
    </w:pPr>
    <w:r>
      <w:rPr>
        <w:noProof/>
      </w:rPr>
      <w:t>test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BAFB1A" w14:textId="77777777" w:rsidR="000150D5" w:rsidRDefault="00A75F91">
    <w:pPr>
      <w:pStyle w:val="Footer"/>
    </w:pPr>
    <w:r>
      <w:rPr>
        <w:noProof/>
      </w:rPr>
      <w:t>«State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873CDD" w14:textId="77777777" w:rsidR="005470BD" w:rsidRDefault="005470BD" w:rsidP="000150D5">
      <w:r>
        <w:separator/>
      </w:r>
    </w:p>
  </w:footnote>
  <w:footnote w:type="continuationSeparator" w:id="0">
    <w:p w14:paraId="5D0E7A46" w14:textId="77777777" w:rsidR="005470BD" w:rsidRDefault="005470BD" w:rsidP="00015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A85A1" w14:textId="77777777" w:rsidR="00F72D7E" w:rsidRDefault="00F72D7E">
    <w:pPr>
      <w:pStyle w:val="Header"/>
    </w:pPr>
    <w:r>
      <w:rPr>
        <w:noProof/>
      </w:rPr>
      <w:t>testtest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341030" w14:textId="77777777" w:rsidR="000150D5" w:rsidRDefault="00A75F91">
    <w:pPr>
      <w:pStyle w:val="Header"/>
    </w:pPr>
    <w:r>
      <w:rPr>
        <w:noProof/>
      </w:rPr>
      <w:t>«Title»«Company_Name»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7QwNbSwMDYxMzVS0lEKTi0uzszPAykwrAUABzLhcCwAAAA="/>
  </w:docVars>
  <w:rsids>
    <w:rsidRoot w:val="00923C28"/>
    <w:rsid w:val="000150D5"/>
    <w:rsid w:val="00172AB2"/>
    <w:rsid w:val="004062C5"/>
    <w:rsid w:val="005470BD"/>
    <w:rsid w:val="007F09E0"/>
    <w:rsid w:val="00923C28"/>
    <w:rsid w:val="00A75F91"/>
    <w:rsid w:val="00CB14ED"/>
    <w:rsid w:val="00D324CB"/>
    <w:rsid w:val="00D55EE3"/>
    <w:rsid w:val="00F72D7E"/>
    <w:rsid w:val="00F83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25D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HAnsi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D5"/>
  </w:style>
  <w:style w:type="paragraph" w:styleId="Footer">
    <w:name w:val="footer"/>
    <w:basedOn w:val="Normal"/>
    <w:link w:val="Foot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D5"/>
  </w:style>
  <w:style w:type="paragraph" w:styleId="EnvelopeAddress">
    <w:name w:val="envelope address"/>
    <w:basedOn w:val="Normal"/>
    <w:uiPriority w:val="99"/>
    <w:unhideWhenUsed/>
    <w:rsid w:val="00CB14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CB14ED"/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A60B5-7AD4-4747-9A91-574614889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9T05:32:00Z</dcterms:created>
  <dcterms:modified xsi:type="dcterms:W3CDTF">2021-12-19T05:32:00Z</dcterms:modified>
</cp:coreProperties>
</file>